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p>
    <w:p>
      <w:pPr>
        <w:pStyle w:val="FirstParagraph"/>
      </w:pPr>
      <w:r>
        <w:t xml:space="preserve">October 26, 2023</w:t>
      </w:r>
    </w:p>
    <w:p>
      <w:pPr>
        <w:pStyle w:val="BodyText"/>
      </w:pPr>
      <w:r>
        <w:t xml:space="preserve">Studio Lumina</w:t>
      </w:r>
    </w:p>
    <w:p>
      <w:pPr>
        <w:pStyle w:val="BodyText"/>
      </w:pPr>
      <w:r>
        <w:t xml:space="preserve">Novo-Leninsky Prospekt, 17-19</w:t>
      </w:r>
    </w:p>
    <w:p>
      <w:pPr>
        <w:pStyle w:val="BodyText"/>
      </w:pPr>
      <w:r>
        <w:t xml:space="preserve">Saint Petersburg, Russia 197046</w:t>
      </w:r>
    </w:p>
    <w:bookmarkStart w:id="21" w:name="internship-application-letter"/>
    <w:p>
      <w:pPr>
        <w:pStyle w:val="Heading1"/>
      </w:pPr>
      <w:r>
        <w:t xml:space="preserve">Internship Application Letter</w:t>
      </w:r>
    </w:p>
    <w:p>
      <w:pPr>
        <w:pStyle w:val="FirstParagraph"/>
      </w:pPr>
      <w:r>
        <w:t xml:space="preserve">Dear Hiring Manager,</w:t>
      </w:r>
    </w:p>
    <w:p>
      <w:pPr>
        <w:pStyle w:val="BodyText"/>
      </w:pPr>
      <w:r>
        <w:t xml:space="preserve">It is with profound enthusiasm that I submit my Internship Application Letter for the Photography Intern position at Studio Lumina in Russia Saint Petersburg. As a dedicated visual storyteller currently pursuing my Bachelor of Fine Arts in Digital Media at London College of Communication, I have meticulously cultivated a portfolio reflecting both technical precision and cultural sensitivity—qualities I believe align seamlessly with Studio Lumina's renowned work capturing the soul of Saint Petersburg. This opportunity represents not merely an academic extension, but a transformative convergence of my professional aspirations and the unparalleled artistic landscape of Russia Saint Petersburg.</w:t>
      </w:r>
    </w:p>
    <w:p>
      <w:pPr>
        <w:pStyle w:val="BodyText"/>
      </w:pPr>
      <w:r>
        <w:t xml:space="preserve">My fascination with photography began during childhood summers spent exploring the hidden courtyards and grand neoclassical facades of my hometown in Northern England. However, it was my semester abroad in Moscow that ignited my profound connection to Russian visual culture. Immersed in the interplay of light across Red Square's historic monuments and the raw beauty of Lubyanka Prison's architectural poetry, I realized photography is a language transcending borders—a medium through which cities breathe their histories. This epiphany crystallized during my 2022 project documenting Saint Petersburg’s "Golden Autumn" festival, where I captured the ethereal glow of gilded rooftops against twilight skies. The city's unique duality—where Baroque palaces stand beside Soviet-era industrial landscapes—became the thematic core of my final thesis: "Chromatic Dialogues in Post-Soviet Urban Spaces." This project, awarded "Best Student Work" at LCC's annual exhibition, required navigating complex cultural narratives while respecting local traditions—a skill directly transferable to your studio's mission.</w:t>
      </w:r>
    </w:p>
    <w:p>
      <w:pPr>
        <w:pStyle w:val="BodyText"/>
      </w:pPr>
      <w:r>
        <w:t xml:space="preserve">What draws me specifically to Studio Lumina is your groundbreaking series "Petersburg in Motion," which masterfully juxtaposes historical architecture with contemporary street life. Your work on the 2021 Winter Ball event, where you transformed the Hermitage's grand halls into a living tapestry of light and movement, demonstrated an approach I deeply admire: technical mastery serving cultural authenticity. Having studied your collaboration with the Russian Museum on their "Icons Reimagined" exhibition (particularly your use of chiaroscuro lighting in the Chapel of St. Nicholas), I am eager to contribute my expertise in studio lighting techniques honed through my work with London-based fashion label *Verve Collective*. My portfolio includes 350+ images shot across eight European countries, with three dedicated collections focused on Russia—documenting the Volga River's seasonal transformations and the vibrant street art of Saint Petersburg’s Krasnogvardeysky district. Each image was created not as mere documentation, but as a dialogue between subject and context.</w:t>
      </w:r>
    </w:p>
    <w:p>
      <w:pPr>
        <w:pStyle w:val="BodyText"/>
      </w:pPr>
      <w:r>
        <w:t xml:space="preserve">My technical proficiency extends beyond equipment operation to comprehensive post-production workflows. I am certified in Adobe Creative Suite (Photoshop, Lightroom, Premiere Pro), with advanced skills in color grading that align with Studio Lumina’s signature aesthetic. During my internship at *PhotoScape* in Amsterdam, I developed a streamlined process for managing high-volume projects—reducing editing time by 37% while maintaining editorial standards. Crucially, I am fluent in Russian (C1 level), having completed the St. Petersburg State University's intensive language program last spring. This linguistic capability is vital for engaging with local subjects and understanding the nuanced cultural context behind every frame—a factor often overlooked by foreign photographers in Russia Saint Petersburg.</w:t>
      </w:r>
    </w:p>
    <w:p>
      <w:pPr>
        <w:pStyle w:val="BodyText"/>
      </w:pPr>
      <w:r>
        <w:t xml:space="preserve">What truly sets my approach apart is my commitment to ethical storytelling. In Saint Petersburg, I understand that capturing the city’s essence requires more than technical skill; it demands humility. During my recent visit to the Kresty Prison Museum, I spent weeks researching its history and collaborating with curators before photographing exhibitions—ensuring every image honored the site's gravity. Similarly, at Studio Lumina, I would prioritize community-centered projects that amplify local voices, such as documenting emerging artists in Saint Petersburg’s contemporary art scene or collaborating on your upcoming "Waterways of the Neva" project. I am particularly eager to learn your studio’s methodology for creating immersive photo essays that resonate with both Russian and international audiences—knowledge I believe will be instrumental in my development as a Photographer committed to cross-cultural dialogue.</w:t>
      </w:r>
    </w:p>
    <w:p>
      <w:pPr>
        <w:pStyle w:val="BodyText"/>
      </w:pPr>
      <w:r>
        <w:t xml:space="preserve">My academic journey has prepared me for this internship through rigorous coursework including Advanced Documentary Photography (where I analyzed Alexey Titarenko’s Saint Petersburg series) and Cultural Heritage Imaging. Yet more significantly, living in Russia last winter taught me that true connection begins with patience. I remember waiting three hours on the Neva River embankment for the perfect reflection of Smolny Cathedral in the water—a moment that reinforced photography's essence: not just capturing light, but understanding its story. This philosophy drives my request for this Internship Application Letter to be considered seriously.</w:t>
      </w:r>
    </w:p>
    <w:p>
      <w:pPr>
        <w:pStyle w:val="BodyText"/>
      </w:pPr>
      <w:r>
        <w:t xml:space="preserve">I am prepared to relocate immediately and have secured housing near your studio in the historic Ploschad Vosstaniya area—a neighborhood rich with artistic energy I hope to absorb through daily observation. Beyond technical skills, I offer unwavering dedication: my 2023 project "Saint Petersburg Through a Lens" (featured in *Russian Photography Review*) required shooting during the city’s challenging February blizzards, demonstrating resilience essential for this role. Most importantly, I bring profound respect for Saint Petersburg as both subject and home—a perspective I believe will enable me to contribute meaningfully to your team’s creative vision.</w:t>
      </w:r>
    </w:p>
    <w:p>
      <w:pPr>
        <w:pStyle w:val="BodyText"/>
      </w:pPr>
      <w:r>
        <w:t xml:space="preserve">Thank you for considering my application. I have attached my portfolio (featuring 25 curated images from Russia Saint Petersburg projects), academic transcripts, and a detailed project proposal for Studio Lumina’s "Architectural Poetry" initiative. I welcome the opportunity to discuss how my background in cultural documentation, technical expertise, and deep connection to this city can support your studio’s legacy. Please contact me at +44 7900 123456 or j.smith@email.com to schedule an interview at your convenience.</w:t>
      </w:r>
    </w:p>
    <w:p>
      <w:pPr>
        <w:pStyle w:val="BodyText"/>
      </w:pPr>
      <w:r>
        <w:t xml:space="preserve">With sincere admiration for Studio Lumina's work, I look forward to potentially contributing to the visual narrative of Russia Saint Petersburg.</w:t>
      </w:r>
    </w:p>
    <w:p>
      <w:pPr>
        <w:pStyle w:val="BodyText"/>
      </w:pPr>
      <w:r>
        <w:t xml:space="preserve">Sincerely,</w:t>
      </w:r>
    </w:p>
    <w:bookmarkStart w:id="20" w:name="james-alexander-smith"/>
    <w:p>
      <w:pPr>
        <w:pStyle w:val="Heading3"/>
      </w:pPr>
      <w:r>
        <w:t xml:space="preserve">James Alexander Smith</w:t>
      </w:r>
    </w:p>
    <w:p>
      <w:pPr>
        <w:pStyle w:val="FirstParagraph"/>
      </w:pPr>
      <w:r>
        <w:t xml:space="preserve">Bachelor of Fine Arts, Digital Media</w:t>
      </w:r>
    </w:p>
    <w:p>
      <w:pPr>
        <w:pStyle w:val="BodyText"/>
      </w:pPr>
      <w:r>
        <w:t xml:space="preserve">London College of Communication | London, UK</w:t>
      </w:r>
    </w:p>
    <w:bookmarkEnd w:id="20"/>
    <w:p>
      <w:pPr>
        <w:pStyle w:val="BodyText"/>
      </w:pPr>
      <w:r>
        <w:t xml:space="preserve">Portfolio Link: www.jamessmithphotography.com/russianportfolio | LinkedIn: linkedin.com/in/jamessmith-photog</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dc:title>
  <dc:creator/>
  <dc:language>en</dc:language>
  <cp:keywords/>
  <dcterms:created xsi:type="dcterms:W3CDTF">2026-07-23T22:33:21Z</dcterms:created>
  <dcterms:modified xsi:type="dcterms:W3CDTF">2026-07-23T22:33:21Z</dcterms:modified>
</cp:coreProperties>
</file>

<file path=docProps/custom.xml><?xml version="1.0" encoding="utf-8"?>
<Properties xmlns="http://schemas.openxmlformats.org/officeDocument/2006/custom-properties" xmlns:vt="http://schemas.openxmlformats.org/officeDocument/2006/docPropsVTypes"/>
</file>